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AECAAF" w14:textId="52E14B10" w:rsidR="00CB1599" w:rsidRDefault="00CB1599">
      <w:pPr>
        <w:rPr>
          <w:rtl/>
        </w:rPr>
      </w:pPr>
    </w:p>
    <w:p w14:paraId="00E27CAC" w14:textId="77777777" w:rsidR="00A92F91" w:rsidRDefault="00A92F91" w:rsidP="009923C3">
      <w:pPr>
        <w:jc w:val="center"/>
        <w:rPr>
          <w:b/>
          <w:bCs/>
          <w:sz w:val="24"/>
          <w:szCs w:val="24"/>
          <w:rtl/>
        </w:rPr>
      </w:pPr>
    </w:p>
    <w:p w14:paraId="1AD9F086" w14:textId="77777777" w:rsidR="00A92F91" w:rsidRPr="00A92F91" w:rsidRDefault="00A92F91" w:rsidP="009923C3">
      <w:pPr>
        <w:jc w:val="center"/>
        <w:rPr>
          <w:b/>
          <w:bCs/>
          <w:sz w:val="28"/>
          <w:szCs w:val="28"/>
          <w:rtl/>
        </w:rPr>
      </w:pPr>
    </w:p>
    <w:p w14:paraId="4118763E" w14:textId="35ED0767" w:rsidR="00672801" w:rsidRDefault="009923C3" w:rsidP="009923C3">
      <w:pPr>
        <w:jc w:val="center"/>
        <w:rPr>
          <w:b/>
          <w:bCs/>
          <w:sz w:val="28"/>
          <w:szCs w:val="28"/>
          <w:rtl/>
        </w:rPr>
      </w:pPr>
      <w:r w:rsidRPr="00A92F91">
        <w:rPr>
          <w:rFonts w:hint="cs"/>
          <w:b/>
          <w:bCs/>
          <w:sz w:val="28"/>
          <w:szCs w:val="28"/>
          <w:rtl/>
        </w:rPr>
        <w:t xml:space="preserve">نموذج </w:t>
      </w:r>
      <w:r w:rsidR="00A92F91" w:rsidRPr="00A92F91">
        <w:rPr>
          <w:rFonts w:hint="cs"/>
          <w:b/>
          <w:bCs/>
          <w:sz w:val="28"/>
          <w:szCs w:val="28"/>
          <w:rtl/>
        </w:rPr>
        <w:t>تسجيل لطلب منحة بهدف انشاء مشروع زراعي صغير "منزلي"</w:t>
      </w:r>
    </w:p>
    <w:p w14:paraId="6141DDE2" w14:textId="77777777" w:rsidR="00A92F91" w:rsidRPr="000537B7" w:rsidRDefault="00A92F91" w:rsidP="009923C3">
      <w:pPr>
        <w:jc w:val="center"/>
        <w:rPr>
          <w:b/>
          <w:bCs/>
          <w:sz w:val="16"/>
          <w:szCs w:val="16"/>
          <w:rtl/>
        </w:rPr>
      </w:pPr>
    </w:p>
    <w:p w14:paraId="6DF9532D" w14:textId="7FAB2230" w:rsidR="00672801" w:rsidRPr="00672801" w:rsidRDefault="00672801" w:rsidP="00672801">
      <w:pPr>
        <w:shd w:val="clear" w:color="auto" w:fill="D9D9D9" w:themeFill="background1" w:themeFillShade="D9"/>
        <w:spacing w:after="0" w:line="240" w:lineRule="auto"/>
        <w:rPr>
          <w:rFonts w:asciiTheme="majorBidi" w:hAnsiTheme="majorBidi" w:cs="Simplified Arabic"/>
          <w:b/>
          <w:bCs/>
        </w:rPr>
      </w:pPr>
      <w:r w:rsidRPr="00672801">
        <w:rPr>
          <w:rFonts w:asciiTheme="majorBidi" w:hAnsiTheme="majorBidi" w:cs="Simplified Arabic" w:hint="cs"/>
          <w:b/>
          <w:bCs/>
          <w:rtl/>
        </w:rPr>
        <w:t>معلومات مقدم الطلب</w:t>
      </w:r>
    </w:p>
    <w:tbl>
      <w:tblPr>
        <w:tblStyle w:val="TableGrid"/>
        <w:bidiVisual/>
        <w:tblW w:w="5003" w:type="pct"/>
        <w:tblInd w:w="147" w:type="dxa"/>
        <w:tblLook w:val="04A0" w:firstRow="1" w:lastRow="0" w:firstColumn="1" w:lastColumn="0" w:noHBand="0" w:noVBand="1"/>
      </w:tblPr>
      <w:tblGrid>
        <w:gridCol w:w="2539"/>
        <w:gridCol w:w="276"/>
        <w:gridCol w:w="337"/>
        <w:gridCol w:w="337"/>
        <w:gridCol w:w="337"/>
        <w:gridCol w:w="335"/>
        <w:gridCol w:w="337"/>
        <w:gridCol w:w="337"/>
        <w:gridCol w:w="337"/>
        <w:gridCol w:w="337"/>
        <w:gridCol w:w="362"/>
        <w:gridCol w:w="1440"/>
        <w:gridCol w:w="8"/>
        <w:gridCol w:w="293"/>
        <w:gridCol w:w="54"/>
        <w:gridCol w:w="291"/>
        <w:gridCol w:w="59"/>
        <w:gridCol w:w="287"/>
        <w:gridCol w:w="63"/>
        <w:gridCol w:w="282"/>
        <w:gridCol w:w="67"/>
        <w:gridCol w:w="278"/>
        <w:gridCol w:w="71"/>
        <w:gridCol w:w="274"/>
        <w:gridCol w:w="75"/>
        <w:gridCol w:w="270"/>
        <w:gridCol w:w="80"/>
        <w:gridCol w:w="270"/>
        <w:gridCol w:w="82"/>
        <w:gridCol w:w="339"/>
        <w:gridCol w:w="8"/>
      </w:tblGrid>
      <w:tr w:rsidR="00672801" w:rsidRPr="00B00F68" w14:paraId="2181608F" w14:textId="77777777" w:rsidTr="007A5E8A">
        <w:trPr>
          <w:gridAfter w:val="1"/>
          <w:wAfter w:w="3" w:type="pct"/>
          <w:trHeight w:val="532"/>
        </w:trPr>
        <w:tc>
          <w:tcPr>
            <w:tcW w:w="1214" w:type="pct"/>
            <w:shd w:val="clear" w:color="auto" w:fill="F2F2F2" w:themeFill="background1" w:themeFillShade="F2"/>
            <w:vAlign w:val="center"/>
          </w:tcPr>
          <w:p w14:paraId="14450633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سم مقدم الطلب رباعياً</w:t>
            </w:r>
          </w:p>
        </w:tc>
        <w:tc>
          <w:tcPr>
            <w:tcW w:w="1592" w:type="pct"/>
            <w:gridSpan w:val="10"/>
            <w:tcBorders>
              <w:bottom w:val="single" w:sz="4" w:space="0" w:color="auto"/>
            </w:tcBorders>
          </w:tcPr>
          <w:p w14:paraId="370B85A1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69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1246AE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رقم الهوية</w:t>
            </w:r>
          </w:p>
        </w:tc>
        <w:tc>
          <w:tcPr>
            <w:tcW w:w="166" w:type="pct"/>
            <w:gridSpan w:val="2"/>
            <w:tcBorders>
              <w:bottom w:val="single" w:sz="4" w:space="0" w:color="auto"/>
            </w:tcBorders>
          </w:tcPr>
          <w:p w14:paraId="682E6F34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tcBorders>
              <w:bottom w:val="single" w:sz="4" w:space="0" w:color="auto"/>
            </w:tcBorders>
          </w:tcPr>
          <w:p w14:paraId="586D109B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tcBorders>
              <w:bottom w:val="single" w:sz="4" w:space="0" w:color="auto"/>
            </w:tcBorders>
          </w:tcPr>
          <w:p w14:paraId="6B22E7AB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tcBorders>
              <w:bottom w:val="single" w:sz="4" w:space="0" w:color="auto"/>
            </w:tcBorders>
          </w:tcPr>
          <w:p w14:paraId="351E7166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tcBorders>
              <w:bottom w:val="single" w:sz="4" w:space="0" w:color="auto"/>
            </w:tcBorders>
          </w:tcPr>
          <w:p w14:paraId="6BF12DA5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tcBorders>
              <w:bottom w:val="single" w:sz="4" w:space="0" w:color="auto"/>
            </w:tcBorders>
          </w:tcPr>
          <w:p w14:paraId="1E70F9BF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tcBorders>
              <w:bottom w:val="single" w:sz="4" w:space="0" w:color="auto"/>
            </w:tcBorders>
          </w:tcPr>
          <w:p w14:paraId="6F29CFF4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8" w:type="pct"/>
            <w:gridSpan w:val="2"/>
            <w:tcBorders>
              <w:bottom w:val="single" w:sz="4" w:space="0" w:color="auto"/>
            </w:tcBorders>
          </w:tcPr>
          <w:p w14:paraId="321BACFE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2" w:type="pct"/>
            <w:tcBorders>
              <w:bottom w:val="single" w:sz="4" w:space="0" w:color="auto"/>
            </w:tcBorders>
          </w:tcPr>
          <w:p w14:paraId="6AC84EBC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  <w:tr w:rsidR="00672801" w:rsidRPr="00B00F68" w14:paraId="31F45109" w14:textId="77777777" w:rsidTr="007A5E8A">
        <w:trPr>
          <w:gridAfter w:val="1"/>
          <w:wAfter w:w="3" w:type="pct"/>
          <w:trHeight w:val="391"/>
        </w:trPr>
        <w:tc>
          <w:tcPr>
            <w:tcW w:w="1214" w:type="pct"/>
            <w:shd w:val="clear" w:color="auto" w:fill="F2F2F2" w:themeFill="background1" w:themeFillShade="F2"/>
            <w:vAlign w:val="center"/>
          </w:tcPr>
          <w:p w14:paraId="7B6214E7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 w:rsidRPr="00B00F68"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حالة الاجتماعية</w:t>
            </w: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 xml:space="preserve"> لمقدم الطلب</w:t>
            </w:r>
          </w:p>
        </w:tc>
        <w:tc>
          <w:tcPr>
            <w:tcW w:w="1592" w:type="pct"/>
            <w:gridSpan w:val="10"/>
            <w:tcBorders>
              <w:bottom w:val="single" w:sz="4" w:space="0" w:color="auto"/>
            </w:tcBorders>
            <w:vAlign w:val="center"/>
          </w:tcPr>
          <w:p w14:paraId="7CC8E2A4" w14:textId="77777777" w:rsidR="00672801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  <w:rtl/>
              </w:rPr>
            </w:pP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 w:rsidRPr="00B00F68"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أعزب/</w:t>
            </w:r>
            <w:r w:rsidRPr="00B00F68">
              <w:rPr>
                <w:rFonts w:asciiTheme="majorBidi" w:hAnsiTheme="majorBidi" w:cs="Simplified Arabic" w:hint="cs"/>
                <w:sz w:val="21"/>
                <w:szCs w:val="21"/>
                <w:rtl/>
              </w:rPr>
              <w:t>آنسة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        </w:t>
            </w: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متزوج/ة</w:t>
            </w:r>
          </w:p>
          <w:p w14:paraId="41ABB02E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مطلق/ة   </w:t>
            </w: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أرمل/ة    </w:t>
            </w: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منفصل/ة</w:t>
            </w:r>
          </w:p>
        </w:tc>
        <w:tc>
          <w:tcPr>
            <w:tcW w:w="69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929F43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جنس مقدم الطلب</w:t>
            </w:r>
          </w:p>
        </w:tc>
        <w:tc>
          <w:tcPr>
            <w:tcW w:w="1498" w:type="pct"/>
            <w:gridSpan w:val="17"/>
            <w:tcBorders>
              <w:bottom w:val="single" w:sz="4" w:space="0" w:color="auto"/>
            </w:tcBorders>
          </w:tcPr>
          <w:p w14:paraId="7DF4C346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ذكر      </w:t>
            </w: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أنثى</w:t>
            </w:r>
          </w:p>
        </w:tc>
      </w:tr>
      <w:tr w:rsidR="00672801" w:rsidRPr="00B00F68" w14:paraId="264592D8" w14:textId="77777777" w:rsidTr="007A5E8A">
        <w:trPr>
          <w:gridAfter w:val="1"/>
          <w:wAfter w:w="3" w:type="pct"/>
          <w:trHeight w:val="550"/>
        </w:trPr>
        <w:tc>
          <w:tcPr>
            <w:tcW w:w="1214" w:type="pct"/>
            <w:shd w:val="clear" w:color="auto" w:fill="F2F2F2" w:themeFill="background1" w:themeFillShade="F2"/>
          </w:tcPr>
          <w:p w14:paraId="04D5A2CF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محافظة</w:t>
            </w:r>
          </w:p>
        </w:tc>
        <w:tc>
          <w:tcPr>
            <w:tcW w:w="1592" w:type="pct"/>
            <w:gridSpan w:val="10"/>
          </w:tcPr>
          <w:p w14:paraId="12D39F31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  <w:rtl/>
              </w:rPr>
            </w:pPr>
          </w:p>
        </w:tc>
        <w:tc>
          <w:tcPr>
            <w:tcW w:w="692" w:type="pct"/>
            <w:gridSpan w:val="2"/>
            <w:shd w:val="clear" w:color="auto" w:fill="F2F2F2" w:themeFill="background1" w:themeFillShade="F2"/>
          </w:tcPr>
          <w:p w14:paraId="5B8ED2EC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منطقة</w:t>
            </w:r>
          </w:p>
        </w:tc>
        <w:tc>
          <w:tcPr>
            <w:tcW w:w="1498" w:type="pct"/>
            <w:gridSpan w:val="17"/>
          </w:tcPr>
          <w:p w14:paraId="113E8373" w14:textId="77777777" w:rsidR="00672801" w:rsidRPr="00B00F68" w:rsidRDefault="006728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  <w:tr w:rsidR="00D76701" w:rsidRPr="00B00F68" w14:paraId="571887B0" w14:textId="77777777" w:rsidTr="007A5E8A">
        <w:trPr>
          <w:gridAfter w:val="1"/>
          <w:wAfter w:w="3" w:type="pct"/>
        </w:trPr>
        <w:tc>
          <w:tcPr>
            <w:tcW w:w="1214" w:type="pct"/>
            <w:shd w:val="clear" w:color="auto" w:fill="F2F2F2" w:themeFill="background1" w:themeFillShade="F2"/>
          </w:tcPr>
          <w:p w14:paraId="5049377A" w14:textId="7404A805" w:rsidR="00D76701" w:rsidRDefault="00D76701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ملكية المنزل</w:t>
            </w:r>
          </w:p>
        </w:tc>
        <w:tc>
          <w:tcPr>
            <w:tcW w:w="1592" w:type="pct"/>
            <w:gridSpan w:val="10"/>
          </w:tcPr>
          <w:p w14:paraId="23E22FBE" w14:textId="77777777" w:rsidR="00D76701" w:rsidRPr="00B00F68" w:rsidRDefault="00D76701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692" w:type="pct"/>
            <w:gridSpan w:val="2"/>
            <w:shd w:val="clear" w:color="auto" w:fill="F2F2F2" w:themeFill="background1" w:themeFillShade="F2"/>
          </w:tcPr>
          <w:p w14:paraId="374E5F7F" w14:textId="6A16C0AC" w:rsidR="00D76701" w:rsidRDefault="00FE4D0B" w:rsidP="0051363F">
            <w:pPr>
              <w:pStyle w:val="ListParagraph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معيل للأسرة</w:t>
            </w:r>
          </w:p>
        </w:tc>
        <w:tc>
          <w:tcPr>
            <w:tcW w:w="1498" w:type="pct"/>
            <w:gridSpan w:val="17"/>
          </w:tcPr>
          <w:p w14:paraId="54B24BF3" w14:textId="0A702BBB" w:rsidR="00D76701" w:rsidRPr="00B00F68" w:rsidRDefault="00FE4D0B" w:rsidP="0051363F">
            <w:pPr>
              <w:pStyle w:val="ListParagraph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 xml:space="preserve"> نعم      </w:t>
            </w:r>
            <w:r w:rsidRPr="00B00F68">
              <w:rPr>
                <w:rFonts w:asciiTheme="majorBidi" w:hAnsiTheme="majorBidi" w:cs="Simplified Arabic"/>
                <w:sz w:val="21"/>
                <w:szCs w:val="21"/>
              </w:rPr>
              <w:t>󠇮</w:t>
            </w: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لا</w:t>
            </w:r>
          </w:p>
        </w:tc>
      </w:tr>
      <w:tr w:rsidR="007A5E8A" w:rsidRPr="00B00F68" w14:paraId="6936FB4E" w14:textId="77777777" w:rsidTr="007A5E8A">
        <w:trPr>
          <w:trHeight w:val="442"/>
        </w:trPr>
        <w:tc>
          <w:tcPr>
            <w:tcW w:w="1214" w:type="pct"/>
            <w:shd w:val="clear" w:color="auto" w:fill="F2F2F2" w:themeFill="background1" w:themeFillShade="F2"/>
            <w:vAlign w:val="center"/>
          </w:tcPr>
          <w:p w14:paraId="2E57D8C0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B00F68"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رقم الجوال</w:t>
            </w: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 xml:space="preserve"> (1)</w:t>
            </w:r>
          </w:p>
        </w:tc>
        <w:tc>
          <w:tcPr>
            <w:tcW w:w="132" w:type="pct"/>
            <w:shd w:val="clear" w:color="auto" w:fill="auto"/>
            <w:vAlign w:val="center"/>
          </w:tcPr>
          <w:p w14:paraId="7B231CD5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0D16047A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20B681C8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149D97BF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0" w:type="pct"/>
            <w:shd w:val="clear" w:color="auto" w:fill="auto"/>
            <w:vAlign w:val="center"/>
          </w:tcPr>
          <w:p w14:paraId="7CD335CD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4DC3FB3F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728A90CD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48E1FE69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20E9D864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5</w:t>
            </w:r>
          </w:p>
        </w:tc>
        <w:tc>
          <w:tcPr>
            <w:tcW w:w="173" w:type="pct"/>
            <w:shd w:val="clear" w:color="auto" w:fill="auto"/>
            <w:vAlign w:val="center"/>
          </w:tcPr>
          <w:p w14:paraId="461F2A6D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0</w:t>
            </w:r>
          </w:p>
        </w:tc>
        <w:tc>
          <w:tcPr>
            <w:tcW w:w="688" w:type="pct"/>
            <w:shd w:val="clear" w:color="auto" w:fill="F2F2F2" w:themeFill="background1" w:themeFillShade="F2"/>
            <w:vAlign w:val="center"/>
          </w:tcPr>
          <w:p w14:paraId="34AB76FB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رقم الهاتف (1)</w:t>
            </w:r>
          </w:p>
        </w:tc>
        <w:tc>
          <w:tcPr>
            <w:tcW w:w="144" w:type="pct"/>
            <w:gridSpan w:val="2"/>
            <w:shd w:val="clear" w:color="auto" w:fill="auto"/>
            <w:vAlign w:val="center"/>
          </w:tcPr>
          <w:p w14:paraId="31005DCA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761AE9B8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018521CC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6B6E3C97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7F175082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3C7886EF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76DD5477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shd w:val="clear" w:color="auto" w:fill="auto"/>
            <w:vAlign w:val="center"/>
          </w:tcPr>
          <w:p w14:paraId="23FE4AAD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8</w:t>
            </w:r>
          </w:p>
        </w:tc>
        <w:tc>
          <w:tcPr>
            <w:tcW w:w="204" w:type="pct"/>
            <w:gridSpan w:val="3"/>
            <w:shd w:val="clear" w:color="auto" w:fill="auto"/>
            <w:vAlign w:val="center"/>
          </w:tcPr>
          <w:p w14:paraId="6D83829F" w14:textId="77777777" w:rsidR="007A5E8A" w:rsidRPr="00B00F68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0</w:t>
            </w:r>
          </w:p>
        </w:tc>
      </w:tr>
      <w:tr w:rsidR="007A5E8A" w:rsidRPr="00B00F68" w14:paraId="3FF80D7B" w14:textId="77777777" w:rsidTr="007A5E8A">
        <w:trPr>
          <w:trHeight w:val="442"/>
        </w:trPr>
        <w:tc>
          <w:tcPr>
            <w:tcW w:w="1214" w:type="pct"/>
            <w:shd w:val="clear" w:color="auto" w:fill="F2F2F2" w:themeFill="background1" w:themeFillShade="F2"/>
            <w:vAlign w:val="center"/>
          </w:tcPr>
          <w:p w14:paraId="7D53CEC0" w14:textId="77777777" w:rsidR="007A5E8A" w:rsidRPr="00B00F68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 w:rsidRPr="00B00F68"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رقم الجوال</w:t>
            </w: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 xml:space="preserve"> (2)</w:t>
            </w:r>
          </w:p>
        </w:tc>
        <w:tc>
          <w:tcPr>
            <w:tcW w:w="132" w:type="pct"/>
            <w:shd w:val="clear" w:color="auto" w:fill="auto"/>
            <w:vAlign w:val="center"/>
          </w:tcPr>
          <w:p w14:paraId="132F9FC7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25114ADE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2371FB9F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66CEB57C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0" w:type="pct"/>
            <w:shd w:val="clear" w:color="auto" w:fill="auto"/>
            <w:vAlign w:val="center"/>
          </w:tcPr>
          <w:p w14:paraId="23155521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046F88DE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45E250C4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164137D0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1" w:type="pct"/>
            <w:shd w:val="clear" w:color="auto" w:fill="auto"/>
            <w:vAlign w:val="center"/>
          </w:tcPr>
          <w:p w14:paraId="5F06DA69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5</w:t>
            </w:r>
          </w:p>
        </w:tc>
        <w:tc>
          <w:tcPr>
            <w:tcW w:w="173" w:type="pct"/>
            <w:shd w:val="clear" w:color="auto" w:fill="auto"/>
            <w:vAlign w:val="center"/>
          </w:tcPr>
          <w:p w14:paraId="24F5E2A9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0</w:t>
            </w:r>
          </w:p>
        </w:tc>
        <w:tc>
          <w:tcPr>
            <w:tcW w:w="688" w:type="pct"/>
            <w:shd w:val="clear" w:color="auto" w:fill="F2F2F2" w:themeFill="background1" w:themeFillShade="F2"/>
            <w:vAlign w:val="center"/>
          </w:tcPr>
          <w:p w14:paraId="0805322F" w14:textId="77777777" w:rsidR="007A5E8A" w:rsidRDefault="007A5E8A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رقم الهاتف (2)</w:t>
            </w:r>
          </w:p>
        </w:tc>
        <w:tc>
          <w:tcPr>
            <w:tcW w:w="144" w:type="pct"/>
            <w:gridSpan w:val="2"/>
            <w:shd w:val="clear" w:color="auto" w:fill="auto"/>
            <w:vAlign w:val="center"/>
          </w:tcPr>
          <w:p w14:paraId="4A62DECF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4E0A8BB5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059E76CC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2B4033FF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591786D7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769CD1B3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5" w:type="pct"/>
            <w:gridSpan w:val="2"/>
            <w:shd w:val="clear" w:color="auto" w:fill="auto"/>
            <w:vAlign w:val="center"/>
          </w:tcPr>
          <w:p w14:paraId="7925B9EF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67" w:type="pct"/>
            <w:gridSpan w:val="2"/>
            <w:shd w:val="clear" w:color="auto" w:fill="auto"/>
            <w:vAlign w:val="center"/>
          </w:tcPr>
          <w:p w14:paraId="375AF40B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8</w:t>
            </w:r>
          </w:p>
        </w:tc>
        <w:tc>
          <w:tcPr>
            <w:tcW w:w="204" w:type="pct"/>
            <w:gridSpan w:val="3"/>
            <w:shd w:val="clear" w:color="auto" w:fill="auto"/>
            <w:vAlign w:val="center"/>
          </w:tcPr>
          <w:p w14:paraId="37512B54" w14:textId="77777777" w:rsidR="007A5E8A" w:rsidRDefault="007A5E8A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sz w:val="21"/>
                <w:szCs w:val="21"/>
                <w:rtl/>
              </w:rPr>
              <w:t>0</w:t>
            </w:r>
          </w:p>
        </w:tc>
      </w:tr>
      <w:tr w:rsidR="00951AF0" w:rsidRPr="00B00F68" w14:paraId="5FEBE344" w14:textId="77777777" w:rsidTr="00951AF0">
        <w:trPr>
          <w:trHeight w:val="442"/>
        </w:trPr>
        <w:tc>
          <w:tcPr>
            <w:tcW w:w="1214" w:type="pct"/>
            <w:shd w:val="clear" w:color="auto" w:fill="F2F2F2" w:themeFill="background1" w:themeFillShade="F2"/>
            <w:vAlign w:val="center"/>
          </w:tcPr>
          <w:p w14:paraId="40342ABD" w14:textId="7B4CBC09" w:rsidR="00951AF0" w:rsidRPr="00B00F68" w:rsidRDefault="00951AF0" w:rsidP="007A5E8A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رقم التسجيل في وزارة التنمية الاجتماعية</w:t>
            </w:r>
          </w:p>
        </w:tc>
        <w:tc>
          <w:tcPr>
            <w:tcW w:w="3786" w:type="pct"/>
            <w:gridSpan w:val="30"/>
            <w:shd w:val="clear" w:color="auto" w:fill="auto"/>
            <w:vAlign w:val="center"/>
          </w:tcPr>
          <w:p w14:paraId="482F76C3" w14:textId="77777777" w:rsidR="00951AF0" w:rsidRDefault="00951AF0" w:rsidP="007A5E8A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sz w:val="21"/>
                <w:szCs w:val="21"/>
                <w:rtl/>
              </w:rPr>
            </w:pPr>
          </w:p>
        </w:tc>
      </w:tr>
    </w:tbl>
    <w:p w14:paraId="32335B45" w14:textId="2440B1CB" w:rsidR="007267AD" w:rsidRPr="007267AD" w:rsidRDefault="007267AD" w:rsidP="007267AD">
      <w:pPr>
        <w:spacing w:before="240"/>
        <w:rPr>
          <w:b/>
          <w:bCs/>
        </w:rPr>
      </w:pPr>
      <w:r w:rsidRPr="007267AD">
        <w:rPr>
          <w:rFonts w:hint="cs"/>
          <w:b/>
          <w:bCs/>
          <w:rtl/>
        </w:rPr>
        <w:t>بيانات الأسرة</w:t>
      </w:r>
    </w:p>
    <w:tbl>
      <w:tblPr>
        <w:tblStyle w:val="TableGrid"/>
        <w:bidiVisual/>
        <w:tblW w:w="5000" w:type="pct"/>
        <w:tblInd w:w="148" w:type="dxa"/>
        <w:tblLook w:val="04A0" w:firstRow="1" w:lastRow="0" w:firstColumn="1" w:lastColumn="0" w:noHBand="0" w:noVBand="1"/>
      </w:tblPr>
      <w:tblGrid>
        <w:gridCol w:w="1742"/>
        <w:gridCol w:w="1742"/>
        <w:gridCol w:w="1742"/>
        <w:gridCol w:w="1742"/>
        <w:gridCol w:w="1752"/>
        <w:gridCol w:w="1736"/>
      </w:tblGrid>
      <w:tr w:rsidR="00672801" w:rsidRPr="00B00F68" w14:paraId="63B8AF81" w14:textId="77777777" w:rsidTr="00714EE2">
        <w:trPr>
          <w:trHeight w:val="485"/>
        </w:trPr>
        <w:tc>
          <w:tcPr>
            <w:tcW w:w="833" w:type="pct"/>
            <w:shd w:val="clear" w:color="auto" w:fill="F2F2F2" w:themeFill="background1" w:themeFillShade="F2"/>
          </w:tcPr>
          <w:p w14:paraId="37150E8B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أفراد</w:t>
            </w: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الأسرة</w:t>
            </w:r>
          </w:p>
        </w:tc>
        <w:tc>
          <w:tcPr>
            <w:tcW w:w="833" w:type="pct"/>
            <w:shd w:val="clear" w:color="auto" w:fill="F2F2F2" w:themeFill="background1" w:themeFillShade="F2"/>
          </w:tcPr>
          <w:p w14:paraId="3DDBBAD2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أقل</w:t>
            </w: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من</w:t>
            </w: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 5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سنوات</w:t>
            </w:r>
          </w:p>
        </w:tc>
        <w:tc>
          <w:tcPr>
            <w:tcW w:w="833" w:type="pct"/>
            <w:shd w:val="clear" w:color="auto" w:fill="F2F2F2" w:themeFill="background1" w:themeFillShade="F2"/>
          </w:tcPr>
          <w:p w14:paraId="319AD957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5-17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سنة</w:t>
            </w:r>
          </w:p>
        </w:tc>
        <w:tc>
          <w:tcPr>
            <w:tcW w:w="833" w:type="pct"/>
            <w:shd w:val="clear" w:color="auto" w:fill="F2F2F2" w:themeFill="background1" w:themeFillShade="F2"/>
          </w:tcPr>
          <w:p w14:paraId="1C90AA49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18-59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سنة</w:t>
            </w:r>
          </w:p>
        </w:tc>
        <w:tc>
          <w:tcPr>
            <w:tcW w:w="838" w:type="pct"/>
            <w:shd w:val="clear" w:color="auto" w:fill="F2F2F2" w:themeFill="background1" w:themeFillShade="F2"/>
          </w:tcPr>
          <w:p w14:paraId="74E17787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60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سنة</w:t>
            </w: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فما</w:t>
            </w:r>
            <w:r w:rsidRPr="000473E6">
              <w:rPr>
                <w:rFonts w:asciiTheme="majorBidi" w:hAnsiTheme="majorBidi" w:cs="Simplified Arabic"/>
                <w:b/>
                <w:bCs/>
                <w:sz w:val="21"/>
                <w:szCs w:val="21"/>
                <w:rtl/>
              </w:rPr>
              <w:t xml:space="preserve"> </w:t>
            </w: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أكبر</w:t>
            </w:r>
          </w:p>
        </w:tc>
        <w:tc>
          <w:tcPr>
            <w:tcW w:w="830" w:type="pct"/>
            <w:shd w:val="clear" w:color="auto" w:fill="F2F2F2" w:themeFill="background1" w:themeFillShade="F2"/>
          </w:tcPr>
          <w:p w14:paraId="08B35B0D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الإجمالي</w:t>
            </w:r>
          </w:p>
        </w:tc>
      </w:tr>
      <w:tr w:rsidR="00672801" w:rsidRPr="00B00F68" w14:paraId="03E03141" w14:textId="77777777" w:rsidTr="007267AD">
        <w:trPr>
          <w:trHeight w:val="60"/>
        </w:trPr>
        <w:tc>
          <w:tcPr>
            <w:tcW w:w="833" w:type="pct"/>
            <w:shd w:val="clear" w:color="auto" w:fill="F2F2F2" w:themeFill="background1" w:themeFillShade="F2"/>
          </w:tcPr>
          <w:p w14:paraId="3F31C107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ذكر</w:t>
            </w:r>
          </w:p>
        </w:tc>
        <w:tc>
          <w:tcPr>
            <w:tcW w:w="833" w:type="pct"/>
            <w:shd w:val="clear" w:color="auto" w:fill="auto"/>
          </w:tcPr>
          <w:p w14:paraId="72C70939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3" w:type="pct"/>
            <w:shd w:val="clear" w:color="auto" w:fill="auto"/>
          </w:tcPr>
          <w:p w14:paraId="58B9CE2F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3" w:type="pct"/>
            <w:shd w:val="clear" w:color="auto" w:fill="auto"/>
          </w:tcPr>
          <w:p w14:paraId="6B27D24A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8" w:type="pct"/>
            <w:shd w:val="clear" w:color="auto" w:fill="auto"/>
          </w:tcPr>
          <w:p w14:paraId="71BB4C54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0" w:type="pct"/>
            <w:shd w:val="clear" w:color="auto" w:fill="F2F2F2" w:themeFill="background1" w:themeFillShade="F2"/>
          </w:tcPr>
          <w:p w14:paraId="396C1EA3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  <w:tr w:rsidR="00672801" w:rsidRPr="00B00F68" w14:paraId="09A90540" w14:textId="77777777" w:rsidTr="007267AD">
        <w:trPr>
          <w:trHeight w:val="60"/>
        </w:trPr>
        <w:tc>
          <w:tcPr>
            <w:tcW w:w="833" w:type="pct"/>
            <w:shd w:val="clear" w:color="auto" w:fill="F2F2F2" w:themeFill="background1" w:themeFillShade="F2"/>
          </w:tcPr>
          <w:p w14:paraId="4ACE3C84" w14:textId="77777777" w:rsidR="00672801" w:rsidRPr="000473E6" w:rsidRDefault="00672801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 w:rsidRPr="000473E6">
              <w:rPr>
                <w:rFonts w:asciiTheme="majorBidi" w:hAnsiTheme="majorBidi" w:cs="Simplified Arabic" w:hint="eastAsia"/>
                <w:b/>
                <w:bCs/>
                <w:sz w:val="21"/>
                <w:szCs w:val="21"/>
                <w:rtl/>
              </w:rPr>
              <w:t>أنثى</w:t>
            </w:r>
          </w:p>
        </w:tc>
        <w:tc>
          <w:tcPr>
            <w:tcW w:w="833" w:type="pct"/>
            <w:shd w:val="clear" w:color="auto" w:fill="auto"/>
          </w:tcPr>
          <w:p w14:paraId="64F46CBE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3" w:type="pct"/>
            <w:shd w:val="clear" w:color="auto" w:fill="auto"/>
          </w:tcPr>
          <w:p w14:paraId="0FFC983B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3" w:type="pct"/>
            <w:shd w:val="clear" w:color="auto" w:fill="auto"/>
          </w:tcPr>
          <w:p w14:paraId="6868D5CA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8" w:type="pct"/>
            <w:shd w:val="clear" w:color="auto" w:fill="auto"/>
          </w:tcPr>
          <w:p w14:paraId="18DE95BB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830" w:type="pct"/>
            <w:shd w:val="clear" w:color="auto" w:fill="F2F2F2" w:themeFill="background1" w:themeFillShade="F2"/>
          </w:tcPr>
          <w:p w14:paraId="2E22D744" w14:textId="77777777" w:rsidR="00672801" w:rsidRPr="00B00F68" w:rsidRDefault="00672801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</w:tbl>
    <w:p w14:paraId="0F2D7F5F" w14:textId="106765AE" w:rsidR="007267AD" w:rsidRPr="00BF24E4" w:rsidRDefault="00BF24E4" w:rsidP="00BF24E4">
      <w:pPr>
        <w:spacing w:before="240"/>
        <w:rPr>
          <w:b/>
          <w:bCs/>
          <w:rtl/>
        </w:rPr>
      </w:pPr>
      <w:r w:rsidRPr="00BF24E4">
        <w:rPr>
          <w:rFonts w:hint="cs"/>
          <w:b/>
          <w:bCs/>
          <w:rtl/>
        </w:rPr>
        <w:t>بيانات التعليم</w:t>
      </w:r>
    </w:p>
    <w:tbl>
      <w:tblPr>
        <w:tblStyle w:val="TableGrid"/>
        <w:bidiVisual/>
        <w:tblW w:w="4985" w:type="pct"/>
        <w:tblInd w:w="66" w:type="dxa"/>
        <w:tblLook w:val="04A0" w:firstRow="1" w:lastRow="0" w:firstColumn="1" w:lastColumn="0" w:noHBand="0" w:noVBand="1"/>
      </w:tblPr>
      <w:tblGrid>
        <w:gridCol w:w="2151"/>
        <w:gridCol w:w="2069"/>
        <w:gridCol w:w="2069"/>
        <w:gridCol w:w="2068"/>
        <w:gridCol w:w="2068"/>
      </w:tblGrid>
      <w:tr w:rsidR="00A01DF2" w:rsidRPr="00B00F68" w14:paraId="2E649717" w14:textId="77777777" w:rsidTr="00B61E70">
        <w:trPr>
          <w:trHeight w:val="60"/>
        </w:trPr>
        <w:tc>
          <w:tcPr>
            <w:tcW w:w="1031" w:type="pct"/>
            <w:shd w:val="clear" w:color="auto" w:fill="F2F2F2" w:themeFill="background1" w:themeFillShade="F2"/>
          </w:tcPr>
          <w:p w14:paraId="677EF2C1" w14:textId="34B63EC9" w:rsidR="00A01DF2" w:rsidRPr="000473E6" w:rsidRDefault="00A01DF2" w:rsidP="00663A7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درجة العلمية</w:t>
            </w:r>
          </w:p>
        </w:tc>
        <w:tc>
          <w:tcPr>
            <w:tcW w:w="992" w:type="pct"/>
            <w:shd w:val="clear" w:color="auto" w:fill="F2F2F2" w:themeFill="background1" w:themeFillShade="F2"/>
          </w:tcPr>
          <w:p w14:paraId="0C33D63F" w14:textId="20B4CDB8" w:rsidR="00A01DF2" w:rsidRPr="000473E6" w:rsidRDefault="00A01DF2" w:rsidP="00663A7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جامعة/الكلية</w:t>
            </w:r>
          </w:p>
        </w:tc>
        <w:tc>
          <w:tcPr>
            <w:tcW w:w="992" w:type="pct"/>
            <w:shd w:val="clear" w:color="auto" w:fill="F2F2F2" w:themeFill="background1" w:themeFillShade="F2"/>
          </w:tcPr>
          <w:p w14:paraId="3BAED33A" w14:textId="1D2D34E4" w:rsidR="00A01DF2" w:rsidRPr="000473E6" w:rsidRDefault="00A01DF2" w:rsidP="00663A7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  <w:lang w:bidi="ar-EG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تخصص</w:t>
            </w:r>
          </w:p>
        </w:tc>
        <w:tc>
          <w:tcPr>
            <w:tcW w:w="992" w:type="pct"/>
            <w:shd w:val="clear" w:color="auto" w:fill="F2F2F2" w:themeFill="background1" w:themeFillShade="F2"/>
          </w:tcPr>
          <w:p w14:paraId="3CEA3595" w14:textId="222539E4" w:rsidR="00A01DF2" w:rsidRPr="000473E6" w:rsidRDefault="00A01DF2" w:rsidP="00663A7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تاريخ التخرج</w:t>
            </w:r>
          </w:p>
        </w:tc>
        <w:tc>
          <w:tcPr>
            <w:tcW w:w="992" w:type="pct"/>
            <w:shd w:val="clear" w:color="auto" w:fill="F2F2F2" w:themeFill="background1" w:themeFillShade="F2"/>
          </w:tcPr>
          <w:p w14:paraId="001662FC" w14:textId="457839EF" w:rsidR="00A01DF2" w:rsidRPr="000473E6" w:rsidRDefault="00A01DF2" w:rsidP="00663A7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معدل التراكمي</w:t>
            </w:r>
          </w:p>
        </w:tc>
      </w:tr>
      <w:tr w:rsidR="00A01DF2" w:rsidRPr="00B00F68" w14:paraId="541353F8" w14:textId="77777777" w:rsidTr="00714EE2">
        <w:trPr>
          <w:trHeight w:val="432"/>
        </w:trPr>
        <w:tc>
          <w:tcPr>
            <w:tcW w:w="1031" w:type="pct"/>
            <w:shd w:val="clear" w:color="auto" w:fill="auto"/>
          </w:tcPr>
          <w:p w14:paraId="640513B6" w14:textId="3B96F7DD" w:rsidR="00A01DF2" w:rsidRPr="000473E6" w:rsidRDefault="00A01DF2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31D21C76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649AB18F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1D9A9ADC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4F33B094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  <w:tr w:rsidR="00A01DF2" w:rsidRPr="00B00F68" w14:paraId="6175392F" w14:textId="77777777" w:rsidTr="00714EE2">
        <w:trPr>
          <w:trHeight w:val="432"/>
        </w:trPr>
        <w:tc>
          <w:tcPr>
            <w:tcW w:w="1031" w:type="pct"/>
            <w:shd w:val="clear" w:color="auto" w:fill="auto"/>
          </w:tcPr>
          <w:p w14:paraId="04893281" w14:textId="29AF9AED" w:rsidR="00A01DF2" w:rsidRPr="000473E6" w:rsidRDefault="00A01DF2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1E633770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5F527C7B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7A7E6EBF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5F6B7D16" w14:textId="77777777" w:rsidR="00A01DF2" w:rsidRPr="00B00F68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  <w:tr w:rsidR="00A01DF2" w:rsidRPr="00B00F68" w14:paraId="19BF283A" w14:textId="77777777" w:rsidTr="00714EE2">
        <w:trPr>
          <w:trHeight w:val="432"/>
        </w:trPr>
        <w:tc>
          <w:tcPr>
            <w:tcW w:w="1031" w:type="pct"/>
            <w:shd w:val="clear" w:color="auto" w:fill="auto"/>
          </w:tcPr>
          <w:p w14:paraId="691FAD3E" w14:textId="50D72E12" w:rsidR="00A01DF2" w:rsidRPr="000473E6" w:rsidRDefault="00A01DF2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7F46164F" w14:textId="77777777" w:rsidR="00A01DF2" w:rsidRPr="000473E6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3ED2DF64" w14:textId="77777777" w:rsidR="00A01DF2" w:rsidRPr="000473E6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3AD0E18F" w14:textId="77777777" w:rsidR="00A01DF2" w:rsidRPr="000473E6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992" w:type="pct"/>
            <w:shd w:val="clear" w:color="auto" w:fill="auto"/>
          </w:tcPr>
          <w:p w14:paraId="7A6A09CE" w14:textId="77777777" w:rsidR="00A01DF2" w:rsidRPr="000473E6" w:rsidRDefault="00A01DF2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</w:tr>
    </w:tbl>
    <w:p w14:paraId="7B529596" w14:textId="0201A80F" w:rsidR="00B61E70" w:rsidRDefault="00B61E70" w:rsidP="00B61E70">
      <w:pPr>
        <w:spacing w:before="240"/>
        <w:rPr>
          <w:b/>
          <w:bCs/>
          <w:rtl/>
        </w:rPr>
      </w:pPr>
      <w:r w:rsidRPr="00B61E70">
        <w:rPr>
          <w:rFonts w:hint="cs"/>
          <w:b/>
          <w:bCs/>
          <w:rtl/>
        </w:rPr>
        <w:t>الخبرات والمهن</w:t>
      </w:r>
    </w:p>
    <w:tbl>
      <w:tblPr>
        <w:tblStyle w:val="TableGrid"/>
        <w:bidiVisual/>
        <w:tblW w:w="3964" w:type="pct"/>
        <w:tblInd w:w="66" w:type="dxa"/>
        <w:tblLook w:val="04A0" w:firstRow="1" w:lastRow="0" w:firstColumn="1" w:lastColumn="0" w:noHBand="0" w:noVBand="1"/>
      </w:tblPr>
      <w:tblGrid>
        <w:gridCol w:w="2136"/>
        <w:gridCol w:w="2049"/>
        <w:gridCol w:w="2054"/>
        <w:gridCol w:w="2051"/>
      </w:tblGrid>
      <w:tr w:rsidR="00B61E70" w:rsidRPr="00B00F68" w14:paraId="4678736D" w14:textId="77777777" w:rsidTr="00B61E70">
        <w:trPr>
          <w:trHeight w:val="60"/>
        </w:trPr>
        <w:tc>
          <w:tcPr>
            <w:tcW w:w="1288" w:type="pct"/>
            <w:shd w:val="clear" w:color="auto" w:fill="F2F2F2" w:themeFill="background1" w:themeFillShade="F2"/>
          </w:tcPr>
          <w:p w14:paraId="0D968B3C" w14:textId="4EB78B8B" w:rsidR="00B61E70" w:rsidRPr="000473E6" w:rsidRDefault="00B61E70" w:rsidP="00965CE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وظيفة / المهنة</w:t>
            </w:r>
          </w:p>
        </w:tc>
        <w:tc>
          <w:tcPr>
            <w:tcW w:w="1236" w:type="pct"/>
            <w:shd w:val="clear" w:color="auto" w:fill="F2F2F2" w:themeFill="background1" w:themeFillShade="F2"/>
          </w:tcPr>
          <w:p w14:paraId="636822C9" w14:textId="340F2345" w:rsidR="00B61E70" w:rsidRPr="000473E6" w:rsidRDefault="00B61E70" w:rsidP="00965CE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مكان العمل</w:t>
            </w:r>
          </w:p>
        </w:tc>
        <w:tc>
          <w:tcPr>
            <w:tcW w:w="1239" w:type="pct"/>
            <w:shd w:val="clear" w:color="auto" w:fill="F2F2F2" w:themeFill="background1" w:themeFillShade="F2"/>
          </w:tcPr>
          <w:p w14:paraId="2D0B5662" w14:textId="3A70B9C6" w:rsidR="00B61E70" w:rsidRPr="000473E6" w:rsidRDefault="00B61E70" w:rsidP="00965CE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  <w:lang w:bidi="ar-EG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من تاريخ</w:t>
            </w:r>
          </w:p>
        </w:tc>
        <w:tc>
          <w:tcPr>
            <w:tcW w:w="1237" w:type="pct"/>
            <w:shd w:val="clear" w:color="auto" w:fill="F2F2F2" w:themeFill="background1" w:themeFillShade="F2"/>
          </w:tcPr>
          <w:p w14:paraId="26FDAD84" w14:textId="22B4D2DC" w:rsidR="00B61E70" w:rsidRPr="000473E6" w:rsidRDefault="00B61E70" w:rsidP="00965CEB">
            <w:pPr>
              <w:pStyle w:val="ListParagraph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="Simplified Arabic" w:hint="cs"/>
                <w:b/>
                <w:bCs/>
                <w:sz w:val="21"/>
                <w:szCs w:val="21"/>
                <w:rtl/>
              </w:rPr>
              <w:t>الى تاريخ</w:t>
            </w:r>
          </w:p>
        </w:tc>
      </w:tr>
      <w:tr w:rsidR="00B61E70" w:rsidRPr="00B00F68" w14:paraId="740D376C" w14:textId="77777777" w:rsidTr="00714EE2">
        <w:trPr>
          <w:trHeight w:val="432"/>
        </w:trPr>
        <w:tc>
          <w:tcPr>
            <w:tcW w:w="1288" w:type="pct"/>
            <w:shd w:val="clear" w:color="auto" w:fill="auto"/>
          </w:tcPr>
          <w:p w14:paraId="15F102BA" w14:textId="77777777" w:rsidR="00B61E70" w:rsidRPr="000473E6" w:rsidRDefault="00B61E70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1236" w:type="pct"/>
            <w:shd w:val="clear" w:color="auto" w:fill="auto"/>
          </w:tcPr>
          <w:p w14:paraId="5A026326" w14:textId="77777777" w:rsidR="00B61E70" w:rsidRPr="00B00F68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239" w:type="pct"/>
            <w:shd w:val="clear" w:color="auto" w:fill="auto"/>
          </w:tcPr>
          <w:p w14:paraId="28A290E2" w14:textId="77777777" w:rsidR="00B61E70" w:rsidRPr="00B00F68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237" w:type="pct"/>
            <w:shd w:val="clear" w:color="auto" w:fill="auto"/>
          </w:tcPr>
          <w:p w14:paraId="7F9CED0A" w14:textId="77777777" w:rsidR="00B61E70" w:rsidRPr="00B00F68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  <w:tr w:rsidR="00B61E70" w:rsidRPr="00B00F68" w14:paraId="7E594876" w14:textId="77777777" w:rsidTr="00714EE2">
        <w:trPr>
          <w:trHeight w:val="432"/>
        </w:trPr>
        <w:tc>
          <w:tcPr>
            <w:tcW w:w="1288" w:type="pct"/>
            <w:shd w:val="clear" w:color="auto" w:fill="auto"/>
          </w:tcPr>
          <w:p w14:paraId="3A141263" w14:textId="77777777" w:rsidR="00B61E70" w:rsidRPr="000473E6" w:rsidRDefault="00B61E70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1236" w:type="pct"/>
            <w:shd w:val="clear" w:color="auto" w:fill="auto"/>
          </w:tcPr>
          <w:p w14:paraId="2F122606" w14:textId="77777777" w:rsidR="00B61E70" w:rsidRPr="00B00F68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239" w:type="pct"/>
            <w:shd w:val="clear" w:color="auto" w:fill="auto"/>
          </w:tcPr>
          <w:p w14:paraId="664987A6" w14:textId="77777777" w:rsidR="00B61E70" w:rsidRPr="00B00F68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  <w:tc>
          <w:tcPr>
            <w:tcW w:w="1237" w:type="pct"/>
            <w:shd w:val="clear" w:color="auto" w:fill="auto"/>
          </w:tcPr>
          <w:p w14:paraId="2DE5D27B" w14:textId="77777777" w:rsidR="00B61E70" w:rsidRPr="00B00F68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sz w:val="21"/>
                <w:szCs w:val="21"/>
              </w:rPr>
            </w:pPr>
          </w:p>
        </w:tc>
      </w:tr>
      <w:tr w:rsidR="00B61E70" w:rsidRPr="00B00F68" w14:paraId="2C996F72" w14:textId="77777777" w:rsidTr="00714EE2">
        <w:trPr>
          <w:trHeight w:val="432"/>
        </w:trPr>
        <w:tc>
          <w:tcPr>
            <w:tcW w:w="1288" w:type="pct"/>
            <w:shd w:val="clear" w:color="auto" w:fill="auto"/>
          </w:tcPr>
          <w:p w14:paraId="423DC16A" w14:textId="77777777" w:rsidR="00B61E70" w:rsidRPr="000473E6" w:rsidRDefault="00B61E70" w:rsidP="00714EE2">
            <w:pPr>
              <w:pStyle w:val="ListParagraph"/>
              <w:spacing w:after="0"/>
              <w:ind w:left="0"/>
              <w:jc w:val="center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1236" w:type="pct"/>
            <w:shd w:val="clear" w:color="auto" w:fill="auto"/>
          </w:tcPr>
          <w:p w14:paraId="5631E4BC" w14:textId="77777777" w:rsidR="00B61E70" w:rsidRPr="000473E6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1239" w:type="pct"/>
            <w:shd w:val="clear" w:color="auto" w:fill="auto"/>
          </w:tcPr>
          <w:p w14:paraId="5320E958" w14:textId="77777777" w:rsidR="00B61E70" w:rsidRPr="000473E6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  <w:tc>
          <w:tcPr>
            <w:tcW w:w="1237" w:type="pct"/>
            <w:shd w:val="clear" w:color="auto" w:fill="auto"/>
          </w:tcPr>
          <w:p w14:paraId="30A4C823" w14:textId="77777777" w:rsidR="00B61E70" w:rsidRPr="000473E6" w:rsidRDefault="00B61E70" w:rsidP="00714EE2">
            <w:pPr>
              <w:pStyle w:val="ListParagraph"/>
              <w:spacing w:after="0"/>
              <w:ind w:left="0"/>
              <w:rPr>
                <w:rFonts w:asciiTheme="majorBidi" w:hAnsiTheme="majorBidi" w:cs="Simplified Arabic"/>
                <w:b/>
                <w:bCs/>
                <w:sz w:val="21"/>
                <w:szCs w:val="21"/>
              </w:rPr>
            </w:pPr>
          </w:p>
        </w:tc>
      </w:tr>
    </w:tbl>
    <w:p w14:paraId="1555422E" w14:textId="2347403B" w:rsidR="00B61E70" w:rsidRDefault="00B61E70">
      <w:pPr>
        <w:rPr>
          <w:rtl/>
        </w:rPr>
      </w:pPr>
    </w:p>
    <w:p w14:paraId="7F77E9DA" w14:textId="365348E8" w:rsidR="00714EE2" w:rsidRDefault="00714EE2">
      <w:pPr>
        <w:rPr>
          <w:rtl/>
        </w:rPr>
      </w:pPr>
    </w:p>
    <w:p w14:paraId="3420B7BC" w14:textId="77777777" w:rsidR="00714EE2" w:rsidRDefault="00714EE2"/>
    <w:p w14:paraId="3723A8A0" w14:textId="32D33582" w:rsidR="00672801" w:rsidRPr="001679F3" w:rsidRDefault="00672801" w:rsidP="001679F3">
      <w:pPr>
        <w:shd w:val="clear" w:color="auto" w:fill="D9D9D9" w:themeFill="background1" w:themeFillShade="D9"/>
        <w:spacing w:after="0" w:line="240" w:lineRule="auto"/>
        <w:rPr>
          <w:rFonts w:asciiTheme="majorBidi" w:hAnsiTheme="majorBidi" w:cs="Simplified Arabic"/>
          <w:b/>
          <w:bCs/>
          <w:rtl/>
        </w:rPr>
      </w:pPr>
    </w:p>
    <w:tbl>
      <w:tblPr>
        <w:tblStyle w:val="TableGrid"/>
        <w:bidiVisual/>
        <w:tblW w:w="10523" w:type="dxa"/>
        <w:tblInd w:w="38" w:type="dxa"/>
        <w:tblLook w:val="04A0" w:firstRow="1" w:lastRow="0" w:firstColumn="1" w:lastColumn="0" w:noHBand="0" w:noVBand="1"/>
      </w:tblPr>
      <w:tblGrid>
        <w:gridCol w:w="10523"/>
      </w:tblGrid>
      <w:tr w:rsidR="00672801" w14:paraId="79808A96" w14:textId="77777777" w:rsidTr="001679F3">
        <w:trPr>
          <w:trHeight w:val="737"/>
        </w:trPr>
        <w:tc>
          <w:tcPr>
            <w:tcW w:w="10523" w:type="dxa"/>
          </w:tcPr>
          <w:p w14:paraId="296D16A0" w14:textId="22B38D01" w:rsidR="00672801" w:rsidRPr="001679F3" w:rsidRDefault="00672801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  <w:rtl/>
              </w:rPr>
            </w:pPr>
            <w:r w:rsidRPr="001679F3">
              <w:rPr>
                <w:rFonts w:hint="cs"/>
                <w:b/>
                <w:bCs/>
                <w:rtl/>
              </w:rPr>
              <w:t>هل يوجد أشخاص داخل الأسرة يعاني من إعاقة؟</w:t>
            </w:r>
          </w:p>
          <w:p w14:paraId="58661A43" w14:textId="77777777" w:rsidR="00672801" w:rsidRDefault="001679F3" w:rsidP="001679F3">
            <w:pPr>
              <w:pStyle w:val="ListParagraph"/>
              <w:spacing w:after="0" w:line="240" w:lineRule="auto"/>
              <w:ind w:left="241" w:hanging="241"/>
              <w:rPr>
                <w:rtl/>
              </w:rPr>
            </w:pPr>
            <w:r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لا             </w:t>
            </w:r>
            <w:r w:rsidR="00672801" w:rsidRPr="00A413F5"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نعم، </w:t>
            </w:r>
            <w:r w:rsidR="00672801" w:rsidRPr="004D52D0">
              <w:rPr>
                <w:rFonts w:ascii="Simplified Arabic" w:hAnsi="Simplified Arabic" w:cs="Simplified Arabic" w:hint="cs"/>
                <w:sz w:val="21"/>
                <w:szCs w:val="21"/>
                <w:u w:val="single"/>
                <w:rtl/>
              </w:rPr>
              <w:t>اذكر العدد</w:t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(......) </w:t>
            </w:r>
            <w:r w:rsidR="004D52D0" w:rsidRPr="004D52D0">
              <w:rPr>
                <w:rFonts w:ascii="Simplified Arabic" w:hAnsi="Simplified Arabic" w:cs="Simplified Arabic" w:hint="cs"/>
                <w:sz w:val="21"/>
                <w:szCs w:val="21"/>
                <w:u w:val="single"/>
                <w:rtl/>
              </w:rPr>
              <w:t>و</w:t>
            </w:r>
            <w:r w:rsidR="00672801" w:rsidRPr="004D52D0">
              <w:rPr>
                <w:rFonts w:ascii="Simplified Arabic" w:hAnsi="Simplified Arabic" w:cs="Simplified Arabic" w:hint="cs"/>
                <w:sz w:val="21"/>
                <w:szCs w:val="21"/>
                <w:u w:val="single"/>
                <w:rtl/>
              </w:rPr>
              <w:t>حدد نوع الإعاقة</w:t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</w:t>
            </w:r>
            <w:r w:rsidR="00672801" w:rsidRPr="00A413F5"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جسدية     </w:t>
            </w:r>
            <w:r w:rsidR="00672801" w:rsidRPr="00A413F5"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بصرية    </w:t>
            </w:r>
            <w:r w:rsidR="00672801" w:rsidRPr="00A413F5"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سمعية   </w:t>
            </w:r>
            <w:r w:rsidR="00672801" w:rsidRPr="00A413F5"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أخرى:..................................</w:t>
            </w:r>
            <w:r w:rsidR="00672801">
              <w:rPr>
                <w:rFonts w:hint="cs"/>
                <w:rtl/>
              </w:rPr>
              <w:t xml:space="preserve">  </w:t>
            </w:r>
          </w:p>
          <w:p w14:paraId="6499C0A6" w14:textId="3765D340" w:rsidR="00E72E08" w:rsidRDefault="00E72E08" w:rsidP="001679F3">
            <w:pPr>
              <w:pStyle w:val="ListParagraph"/>
              <w:spacing w:after="0" w:line="240" w:lineRule="auto"/>
              <w:ind w:left="241" w:hanging="241"/>
              <w:rPr>
                <w:rtl/>
              </w:rPr>
            </w:pPr>
          </w:p>
        </w:tc>
      </w:tr>
      <w:tr w:rsidR="00672801" w14:paraId="7DDDFFDB" w14:textId="77777777" w:rsidTr="00E72E08">
        <w:trPr>
          <w:trHeight w:val="1052"/>
        </w:trPr>
        <w:tc>
          <w:tcPr>
            <w:tcW w:w="10523" w:type="dxa"/>
          </w:tcPr>
          <w:p w14:paraId="2106DC45" w14:textId="00E305A5" w:rsidR="00672801" w:rsidRPr="001679F3" w:rsidRDefault="00672801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  <w:rtl/>
              </w:rPr>
            </w:pPr>
            <w:r w:rsidRPr="001679F3">
              <w:rPr>
                <w:rFonts w:hint="cs"/>
                <w:b/>
                <w:bCs/>
                <w:rtl/>
              </w:rPr>
              <w:t>هل تأثرت الأسرة بأزمة كوفيد19؟</w:t>
            </w:r>
          </w:p>
          <w:p w14:paraId="2FA5F71D" w14:textId="77777777" w:rsidR="004D52D0" w:rsidRDefault="001679F3" w:rsidP="001679F3">
            <w:pPr>
              <w:pStyle w:val="ListParagraph"/>
              <w:spacing w:after="0" w:line="240" w:lineRule="auto"/>
              <w:ind w:left="241" w:hanging="241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لا                </w:t>
            </w:r>
            <w:r w:rsidR="00672801" w:rsidRPr="00A413F5">
              <w:sym w:font="Symbol" w:char="F0F0"/>
            </w:r>
            <w:r w:rsidR="00672801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نعم، </w:t>
            </w:r>
          </w:p>
          <w:p w14:paraId="255B3751" w14:textId="77777777" w:rsidR="00672801" w:rsidRDefault="00672801" w:rsidP="001679F3">
            <w:pPr>
              <w:pStyle w:val="ListParagraph"/>
              <w:spacing w:after="0" w:line="240" w:lineRule="auto"/>
              <w:ind w:left="241" w:hanging="241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8D28F2">
              <w:rPr>
                <w:rFonts w:ascii="Simplified Arabic" w:hAnsi="Simplified Arabic" w:cs="Simplified Arabic" w:hint="cs"/>
                <w:b/>
                <w:bCs/>
                <w:sz w:val="21"/>
                <w:szCs w:val="21"/>
                <w:u w:val="single"/>
                <w:rtl/>
              </w:rPr>
              <w:t>ما هو شكل التأثر</w:t>
            </w:r>
            <w:r w:rsidR="000437AC" w:rsidRPr="008D28F2">
              <w:rPr>
                <w:rFonts w:ascii="Simplified Arabic" w:hAnsi="Simplified Arabic" w:cs="Simplified Arabic" w:hint="cs"/>
                <w:b/>
                <w:bCs/>
                <w:sz w:val="21"/>
                <w:szCs w:val="21"/>
                <w:u w:val="single"/>
                <w:rtl/>
              </w:rPr>
              <w:t>؟</w:t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 </w:t>
            </w:r>
            <w:r w:rsidRPr="00A413F5"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اقتصادياً           </w:t>
            </w:r>
            <w:r w:rsidRPr="00A413F5"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اجتماعياً  </w:t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  </w:t>
            </w:r>
            <w:r w:rsidR="000437AC" w:rsidRPr="00A413F5"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أخرى:........................................</w:t>
            </w:r>
          </w:p>
          <w:p w14:paraId="5351A2C3" w14:textId="57D8705B" w:rsidR="00E72E08" w:rsidRDefault="00E72E08" w:rsidP="001679F3">
            <w:pPr>
              <w:pStyle w:val="ListParagraph"/>
              <w:spacing w:after="0" w:line="240" w:lineRule="auto"/>
              <w:ind w:left="241" w:hanging="241"/>
              <w:rPr>
                <w:rtl/>
              </w:rPr>
            </w:pPr>
          </w:p>
        </w:tc>
      </w:tr>
      <w:tr w:rsidR="00672801" w14:paraId="430BBBA7" w14:textId="77777777" w:rsidTr="00951AF0">
        <w:trPr>
          <w:trHeight w:val="827"/>
        </w:trPr>
        <w:tc>
          <w:tcPr>
            <w:tcW w:w="10523" w:type="dxa"/>
          </w:tcPr>
          <w:p w14:paraId="182F5799" w14:textId="5D651094" w:rsidR="00672801" w:rsidRPr="001679F3" w:rsidRDefault="000437AC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  <w:rtl/>
              </w:rPr>
            </w:pPr>
            <w:r w:rsidRPr="001679F3">
              <w:rPr>
                <w:rFonts w:hint="cs"/>
                <w:b/>
                <w:bCs/>
                <w:rtl/>
              </w:rPr>
              <w:t>ما هو مصدر الدخل لدى الأسرة؟</w:t>
            </w:r>
          </w:p>
          <w:p w14:paraId="41EEF9BA" w14:textId="77777777" w:rsidR="000437AC" w:rsidRDefault="001679F3" w:rsidP="001679F3">
            <w:pPr>
              <w:pStyle w:val="ListParagraph"/>
              <w:spacing w:after="0" w:line="240" w:lineRule="auto"/>
              <w:ind w:left="241" w:hanging="241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وظيفة ثابتة             </w:t>
            </w:r>
            <w:r w:rsidR="000437AC" w:rsidRPr="00A413F5"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وظيفة مؤقتة            </w:t>
            </w:r>
            <w:r w:rsidR="000437AC" w:rsidRPr="00A413F5"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مستفيد وزارة التنمية الاجتماعية  </w:t>
            </w:r>
            <w:r w:rsidR="004D52D0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  </w:t>
            </w:r>
            <w:r w:rsidR="004D52D0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0437AC" w:rsidRPr="00A413F5"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إعانات</w:t>
            </w:r>
            <w:r w:rsidR="004D52D0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    </w:t>
            </w:r>
            <w:r w:rsidR="004D52D0"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4D52D0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أخرى:......................</w:t>
            </w:r>
          </w:p>
          <w:p w14:paraId="48AD7FC6" w14:textId="36334C46" w:rsidR="00042509" w:rsidRDefault="00042509" w:rsidP="00951AF0">
            <w:pPr>
              <w:rPr>
                <w:rtl/>
              </w:rPr>
            </w:pPr>
          </w:p>
        </w:tc>
      </w:tr>
      <w:tr w:rsidR="00672801" w14:paraId="66E0BCFF" w14:textId="77777777" w:rsidTr="001679F3">
        <w:trPr>
          <w:trHeight w:val="440"/>
        </w:trPr>
        <w:tc>
          <w:tcPr>
            <w:tcW w:w="10523" w:type="dxa"/>
          </w:tcPr>
          <w:p w14:paraId="166C67D7" w14:textId="77777777" w:rsidR="00672801" w:rsidRDefault="000437AC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</w:rPr>
            </w:pPr>
            <w:r w:rsidRPr="001679F3">
              <w:rPr>
                <w:rFonts w:hint="cs"/>
                <w:b/>
                <w:bCs/>
                <w:rtl/>
              </w:rPr>
              <w:t>دخل الأسرة الشهري:..............شيكل</w:t>
            </w:r>
          </w:p>
          <w:p w14:paraId="342ABEA6" w14:textId="435E5EEC" w:rsidR="00E72E08" w:rsidRPr="001679F3" w:rsidRDefault="00E72E08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  <w:rtl/>
              </w:rPr>
            </w:pPr>
          </w:p>
        </w:tc>
      </w:tr>
      <w:tr w:rsidR="00672801" w14:paraId="07345B85" w14:textId="77777777" w:rsidTr="001679F3">
        <w:trPr>
          <w:trHeight w:val="710"/>
        </w:trPr>
        <w:tc>
          <w:tcPr>
            <w:tcW w:w="10523" w:type="dxa"/>
          </w:tcPr>
          <w:p w14:paraId="5FCB91C0" w14:textId="37119CE8" w:rsidR="00672801" w:rsidRPr="001679F3" w:rsidRDefault="000437AC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  <w:rtl/>
              </w:rPr>
            </w:pPr>
            <w:r w:rsidRPr="001679F3">
              <w:rPr>
                <w:rFonts w:hint="cs"/>
                <w:b/>
                <w:bCs/>
                <w:rtl/>
              </w:rPr>
              <w:t>هل الأسرة مهتمة بامتلاك وحدة إنتاج نباتي</w:t>
            </w:r>
            <w:r w:rsidR="00500EBA">
              <w:rPr>
                <w:rFonts w:hint="cs"/>
                <w:b/>
                <w:bCs/>
                <w:rtl/>
              </w:rPr>
              <w:t xml:space="preserve"> </w:t>
            </w:r>
            <w:r w:rsidRPr="001679F3">
              <w:rPr>
                <w:rFonts w:hint="cs"/>
                <w:b/>
                <w:bCs/>
                <w:rtl/>
              </w:rPr>
              <w:t>مدرة للدخل؟</w:t>
            </w:r>
          </w:p>
          <w:p w14:paraId="56BF628B" w14:textId="57B55AB4" w:rsidR="000437AC" w:rsidRDefault="001679F3" w:rsidP="001679F3">
            <w:pPr>
              <w:pStyle w:val="ListParagraph"/>
              <w:spacing w:after="0" w:line="240" w:lineRule="auto"/>
              <w:ind w:left="241" w:hanging="241"/>
              <w:rPr>
                <w:rtl/>
              </w:rPr>
            </w:pPr>
            <w:r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نعم                 </w:t>
            </w:r>
            <w:r w:rsidR="000437AC" w:rsidRPr="00A413F5"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لا</w:t>
            </w:r>
          </w:p>
        </w:tc>
      </w:tr>
      <w:tr w:rsidR="00672801" w14:paraId="03DCBA69" w14:textId="77777777" w:rsidTr="001679F3">
        <w:trPr>
          <w:trHeight w:val="1070"/>
        </w:trPr>
        <w:tc>
          <w:tcPr>
            <w:tcW w:w="10523" w:type="dxa"/>
          </w:tcPr>
          <w:p w14:paraId="2888AC39" w14:textId="31CB1C66" w:rsidR="00672801" w:rsidRPr="001679F3" w:rsidRDefault="000437AC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  <w:rtl/>
              </w:rPr>
            </w:pPr>
            <w:r w:rsidRPr="001679F3">
              <w:rPr>
                <w:rFonts w:hint="cs"/>
                <w:b/>
                <w:bCs/>
                <w:rtl/>
              </w:rPr>
              <w:t>هل يوجد لدى الأسرة مكان مناسب لإنشاء وحدة الإنتاج النباتي؟</w:t>
            </w:r>
          </w:p>
          <w:p w14:paraId="00F730F3" w14:textId="39BD5223" w:rsidR="004D52D0" w:rsidRDefault="001679F3" w:rsidP="001679F3">
            <w:pPr>
              <w:pStyle w:val="ListParagraph"/>
              <w:spacing w:after="0" w:line="240" w:lineRule="auto"/>
              <w:ind w:left="241" w:hanging="241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لا                 </w:t>
            </w:r>
            <w:r w:rsidR="000437AC" w:rsidRPr="00A413F5">
              <w:sym w:font="Symbol" w:char="F0F0"/>
            </w:r>
            <w:r w:rsidR="000437AC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نعم، </w:t>
            </w:r>
            <w:r w:rsidR="00500EBA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4D52D0" w:rsidRPr="001679F3">
              <w:rPr>
                <w:rFonts w:hint="cs"/>
                <w:b/>
                <w:bCs/>
                <w:rtl/>
              </w:rPr>
              <w:t>طبيعة الموقع:</w:t>
            </w:r>
            <w:r w:rsidR="004D52D0">
              <w:rPr>
                <w:rFonts w:hint="cs"/>
                <w:b/>
                <w:bCs/>
                <w:rtl/>
              </w:rPr>
              <w:t xml:space="preserve"> </w:t>
            </w:r>
            <w:r w:rsidR="004D52D0"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4D52D0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أرض       </w:t>
            </w:r>
            <w:r w:rsidR="004D52D0"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4D52D0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سطح منزل</w:t>
            </w:r>
            <w:r w:rsidR="004D52D0">
              <w:rPr>
                <w:rFonts w:hint="cs"/>
                <w:b/>
                <w:bCs/>
                <w:rtl/>
              </w:rPr>
              <w:t xml:space="preserve">   </w:t>
            </w:r>
            <w:r w:rsidR="001F1A82"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="001F1A82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ايجار</w:t>
            </w:r>
            <w:r w:rsidR="001F1A82">
              <w:rPr>
                <w:rFonts w:hint="cs"/>
                <w:b/>
                <w:bCs/>
                <w:rtl/>
              </w:rPr>
              <w:t xml:space="preserve">   </w:t>
            </w:r>
          </w:p>
          <w:p w14:paraId="7FCD0269" w14:textId="77777777" w:rsidR="00E72E08" w:rsidRDefault="00E72E08" w:rsidP="001679F3">
            <w:pPr>
              <w:pStyle w:val="ListParagraph"/>
              <w:spacing w:after="0" w:line="240" w:lineRule="auto"/>
              <w:ind w:left="241" w:hanging="241"/>
              <w:rPr>
                <w:rFonts w:ascii="Simplified Arabic" w:hAnsi="Simplified Arabic" w:cs="Simplified Arabic"/>
                <w:b/>
                <w:bCs/>
                <w:sz w:val="21"/>
                <w:szCs w:val="21"/>
                <w:rtl/>
              </w:rPr>
            </w:pPr>
          </w:p>
          <w:p w14:paraId="3F993346" w14:textId="78737143" w:rsidR="000437AC" w:rsidRPr="001679F3" w:rsidRDefault="000437AC" w:rsidP="001679F3">
            <w:pPr>
              <w:pStyle w:val="ListParagraph"/>
              <w:spacing w:after="0" w:line="240" w:lineRule="auto"/>
              <w:ind w:left="241" w:hanging="241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1679F3">
              <w:rPr>
                <w:rFonts w:ascii="Simplified Arabic" w:hAnsi="Simplified Arabic" w:cs="Simplified Arabic" w:hint="cs"/>
                <w:b/>
                <w:bCs/>
                <w:sz w:val="21"/>
                <w:szCs w:val="21"/>
                <w:rtl/>
              </w:rPr>
              <w:t>ما هي المساحة المتوفرة</w:t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:.................. متر مربع </w:t>
            </w:r>
          </w:p>
          <w:p w14:paraId="7EA7BBCE" w14:textId="2F1CCBC1" w:rsidR="000437AC" w:rsidRPr="001679F3" w:rsidRDefault="000437AC" w:rsidP="001679F3">
            <w:pPr>
              <w:pStyle w:val="ListParagraph"/>
              <w:spacing w:after="0" w:line="240" w:lineRule="auto"/>
              <w:ind w:left="241" w:hanging="241"/>
              <w:rPr>
                <w:rtl/>
              </w:rPr>
            </w:pPr>
          </w:p>
        </w:tc>
      </w:tr>
      <w:tr w:rsidR="001679F3" w14:paraId="17D21D68" w14:textId="77777777" w:rsidTr="004D52D0">
        <w:trPr>
          <w:trHeight w:val="800"/>
        </w:trPr>
        <w:tc>
          <w:tcPr>
            <w:tcW w:w="10523" w:type="dxa"/>
          </w:tcPr>
          <w:p w14:paraId="61BD1BE2" w14:textId="09B52A51" w:rsidR="001679F3" w:rsidRPr="001679F3" w:rsidRDefault="001679F3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41" w:hanging="241"/>
              <w:rPr>
                <w:b/>
                <w:bCs/>
                <w:rtl/>
              </w:rPr>
            </w:pPr>
            <w:r w:rsidRPr="001679F3">
              <w:rPr>
                <w:rFonts w:hint="cs"/>
                <w:b/>
                <w:bCs/>
                <w:rtl/>
              </w:rPr>
              <w:t>في حال حصلت الأسرة على مشروع صغير مدر للدخل ذو علاقة بالإنتاج النباتي، من سيكون مسئولاً عن الوحدة؟</w:t>
            </w:r>
          </w:p>
          <w:p w14:paraId="06AA03BF" w14:textId="77777777" w:rsidR="001679F3" w:rsidRDefault="001679F3" w:rsidP="001679F3">
            <w:pPr>
              <w:pStyle w:val="ListParagraph"/>
              <w:spacing w:after="0" w:line="240" w:lineRule="auto"/>
              <w:ind w:left="241" w:hanging="241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الأب      </w:t>
            </w:r>
            <w:r w:rsidRPr="00A413F5"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الأم      </w:t>
            </w:r>
            <w:r w:rsidRPr="00A413F5"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الأبناء من الذكور            </w:t>
            </w:r>
            <w:r w:rsidRPr="00A413F5"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الأبناء من الإناث    </w:t>
            </w:r>
            <w:r w:rsidRPr="00A413F5"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شخص آخر:........................</w:t>
            </w:r>
          </w:p>
          <w:p w14:paraId="02267138" w14:textId="4E8CB289" w:rsidR="00E72E08" w:rsidRDefault="00E72E08" w:rsidP="001679F3">
            <w:pPr>
              <w:pStyle w:val="ListParagraph"/>
              <w:spacing w:after="0" w:line="240" w:lineRule="auto"/>
              <w:ind w:left="241" w:hanging="241"/>
              <w:rPr>
                <w:rtl/>
              </w:rPr>
            </w:pPr>
          </w:p>
        </w:tc>
      </w:tr>
      <w:tr w:rsidR="001679F3" w14:paraId="681177FF" w14:textId="77777777" w:rsidTr="004D52D0">
        <w:trPr>
          <w:trHeight w:val="800"/>
        </w:trPr>
        <w:tc>
          <w:tcPr>
            <w:tcW w:w="10523" w:type="dxa"/>
          </w:tcPr>
          <w:p w14:paraId="3A5DF3D7" w14:textId="00E8775B" w:rsidR="001679F3" w:rsidRPr="001679F3" w:rsidRDefault="001679F3" w:rsidP="001679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31" w:hanging="331"/>
              <w:rPr>
                <w:b/>
                <w:bCs/>
                <w:rtl/>
              </w:rPr>
            </w:pPr>
            <w:r w:rsidRPr="001679F3">
              <w:rPr>
                <w:rFonts w:hint="cs"/>
                <w:b/>
                <w:bCs/>
                <w:rtl/>
              </w:rPr>
              <w:t>في حال تم اختيار الأسرة للإستفادة، ما هو النموذج الذي تفضله الأسرة؟</w:t>
            </w:r>
          </w:p>
          <w:p w14:paraId="1C75A396" w14:textId="40B96D68" w:rsidR="001679F3" w:rsidRDefault="001679F3" w:rsidP="001679F3">
            <w:pPr>
              <w:pStyle w:val="ListParagraph"/>
              <w:spacing w:after="0" w:line="240" w:lineRule="auto"/>
              <w:ind w:left="241" w:hanging="241"/>
              <w:rPr>
                <w:rtl/>
              </w:rPr>
            </w:pPr>
            <w:r w:rsidRPr="00A413F5">
              <w:rPr>
                <w:rFonts w:ascii="Simplified Arabic" w:hAnsi="Simplified Arabic" w:cs="Simplified Arabic"/>
                <w:sz w:val="21"/>
                <w:szCs w:val="21"/>
              </w:rPr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500EBA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>البيوت البلاستيكية</w:t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         </w:t>
            </w:r>
            <w:r w:rsidRPr="00A413F5">
              <w:sym w:font="Symbol" w:char="F0F0"/>
            </w:r>
            <w:r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500EBA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الزراعة في المساحات المفتوحة       </w:t>
            </w:r>
            <w:r w:rsidR="00500EBA" w:rsidRPr="00A413F5">
              <w:sym w:font="Symbol" w:char="F0F0"/>
            </w:r>
            <w:r w:rsidR="00500EBA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500EBA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الزراعة المائية        </w:t>
            </w:r>
            <w:r w:rsidR="00500EBA" w:rsidRPr="00A413F5">
              <w:sym w:font="Symbol" w:char="F0F0"/>
            </w:r>
            <w:r w:rsidR="00500EBA" w:rsidRPr="001679F3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</w:t>
            </w:r>
            <w:r w:rsidR="00500EBA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الأزولا والأعلاف الخضراء     </w:t>
            </w:r>
          </w:p>
        </w:tc>
      </w:tr>
    </w:tbl>
    <w:p w14:paraId="68061D8E" w14:textId="3362099C" w:rsidR="00672801" w:rsidRDefault="00672801"/>
    <w:p w14:paraId="53177F6F" w14:textId="4780B664" w:rsidR="00A529CB" w:rsidRDefault="00A529CB"/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A529CB" w:rsidRPr="00A529CB" w14:paraId="2A3A8092" w14:textId="77777777" w:rsidTr="00A529CB">
        <w:tc>
          <w:tcPr>
            <w:tcW w:w="2614" w:type="dxa"/>
            <w:shd w:val="clear" w:color="auto" w:fill="D9D9D9" w:themeFill="background1" w:themeFillShade="D9"/>
          </w:tcPr>
          <w:p w14:paraId="3528C89F" w14:textId="3EF01671" w:rsidR="00A529CB" w:rsidRPr="00A529CB" w:rsidRDefault="00A529CB">
            <w:pPr>
              <w:rPr>
                <w:b/>
                <w:bCs/>
                <w:rtl/>
              </w:rPr>
            </w:pPr>
            <w:r w:rsidRPr="00A529CB">
              <w:rPr>
                <w:rFonts w:hint="cs"/>
                <w:b/>
                <w:bCs/>
                <w:rtl/>
              </w:rPr>
              <w:t>اسم مقدم الطلب</w:t>
            </w:r>
          </w:p>
        </w:tc>
        <w:tc>
          <w:tcPr>
            <w:tcW w:w="2614" w:type="dxa"/>
          </w:tcPr>
          <w:p w14:paraId="78A54D0E" w14:textId="77777777" w:rsidR="00A529CB" w:rsidRPr="00A529CB" w:rsidRDefault="00A529CB">
            <w:pPr>
              <w:rPr>
                <w:b/>
                <w:bCs/>
                <w:rtl/>
              </w:rPr>
            </w:pPr>
          </w:p>
        </w:tc>
        <w:tc>
          <w:tcPr>
            <w:tcW w:w="2614" w:type="dxa"/>
            <w:shd w:val="clear" w:color="auto" w:fill="D9D9D9" w:themeFill="background1" w:themeFillShade="D9"/>
          </w:tcPr>
          <w:p w14:paraId="788A155B" w14:textId="672D3CDB" w:rsidR="00A529CB" w:rsidRPr="00A529CB" w:rsidRDefault="00A529CB">
            <w:pPr>
              <w:rPr>
                <w:b/>
                <w:bCs/>
                <w:rtl/>
              </w:rPr>
            </w:pPr>
            <w:r w:rsidRPr="00A529CB">
              <w:rPr>
                <w:rFonts w:hint="cs"/>
                <w:b/>
                <w:bCs/>
                <w:rtl/>
              </w:rPr>
              <w:t>توقيع مقدم الطلب</w:t>
            </w:r>
          </w:p>
        </w:tc>
        <w:tc>
          <w:tcPr>
            <w:tcW w:w="2614" w:type="dxa"/>
          </w:tcPr>
          <w:p w14:paraId="64624D40" w14:textId="77777777" w:rsidR="00A529CB" w:rsidRPr="00A529CB" w:rsidRDefault="00A529CB">
            <w:pPr>
              <w:rPr>
                <w:b/>
                <w:bCs/>
                <w:rtl/>
              </w:rPr>
            </w:pPr>
          </w:p>
        </w:tc>
      </w:tr>
    </w:tbl>
    <w:p w14:paraId="4D848269" w14:textId="77777777" w:rsidR="00A529CB" w:rsidRDefault="00A529CB"/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A529CB" w:rsidRPr="00A529CB" w14:paraId="25D1783B" w14:textId="77777777" w:rsidTr="00A529CB">
        <w:tc>
          <w:tcPr>
            <w:tcW w:w="2614" w:type="dxa"/>
            <w:shd w:val="clear" w:color="auto" w:fill="D9D9D9" w:themeFill="background1" w:themeFillShade="D9"/>
          </w:tcPr>
          <w:p w14:paraId="21631F3B" w14:textId="6BEAE92D" w:rsidR="00A529CB" w:rsidRPr="00A529CB" w:rsidRDefault="00A529CB">
            <w:pPr>
              <w:rPr>
                <w:b/>
                <w:bCs/>
                <w:rtl/>
              </w:rPr>
            </w:pPr>
            <w:r w:rsidRPr="00A529CB">
              <w:rPr>
                <w:rFonts w:hint="cs"/>
                <w:b/>
                <w:bCs/>
                <w:rtl/>
              </w:rPr>
              <w:t>اسم الموظف المستلم</w:t>
            </w:r>
          </w:p>
        </w:tc>
        <w:tc>
          <w:tcPr>
            <w:tcW w:w="2614" w:type="dxa"/>
          </w:tcPr>
          <w:p w14:paraId="72B1EB21" w14:textId="77777777" w:rsidR="00A529CB" w:rsidRPr="00A529CB" w:rsidRDefault="00A529CB">
            <w:pPr>
              <w:rPr>
                <w:b/>
                <w:bCs/>
                <w:rtl/>
              </w:rPr>
            </w:pPr>
          </w:p>
        </w:tc>
        <w:tc>
          <w:tcPr>
            <w:tcW w:w="2614" w:type="dxa"/>
            <w:shd w:val="clear" w:color="auto" w:fill="D9D9D9" w:themeFill="background1" w:themeFillShade="D9"/>
          </w:tcPr>
          <w:p w14:paraId="2E9642E1" w14:textId="3C7B4961" w:rsidR="00A529CB" w:rsidRPr="00A529CB" w:rsidRDefault="00A529CB">
            <w:pPr>
              <w:rPr>
                <w:b/>
                <w:bCs/>
                <w:rtl/>
              </w:rPr>
            </w:pPr>
            <w:r w:rsidRPr="00A529CB">
              <w:rPr>
                <w:rFonts w:hint="cs"/>
                <w:b/>
                <w:bCs/>
                <w:rtl/>
              </w:rPr>
              <w:t>توقيع الموظف</w:t>
            </w:r>
          </w:p>
        </w:tc>
        <w:tc>
          <w:tcPr>
            <w:tcW w:w="2614" w:type="dxa"/>
          </w:tcPr>
          <w:p w14:paraId="55908F2C" w14:textId="77777777" w:rsidR="00A529CB" w:rsidRPr="00A529CB" w:rsidRDefault="00A529CB">
            <w:pPr>
              <w:rPr>
                <w:b/>
                <w:bCs/>
                <w:rtl/>
              </w:rPr>
            </w:pPr>
          </w:p>
        </w:tc>
      </w:tr>
    </w:tbl>
    <w:p w14:paraId="2FE1F7D7" w14:textId="77777777" w:rsidR="00A529CB" w:rsidRPr="00A529CB" w:rsidRDefault="00A529CB">
      <w:pPr>
        <w:rPr>
          <w:rtl/>
        </w:rPr>
      </w:pPr>
    </w:p>
    <w:sectPr w:rsidR="00A529CB" w:rsidRPr="00A529CB" w:rsidSect="00672801">
      <w:headerReference w:type="default" r:id="rId7"/>
      <w:pgSz w:w="11906" w:h="16838"/>
      <w:pgMar w:top="720" w:right="720" w:bottom="720" w:left="72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14AC9" w14:textId="77777777" w:rsidR="00294AA1" w:rsidRDefault="00294AA1" w:rsidP="00A92F91">
      <w:pPr>
        <w:spacing w:after="0" w:line="240" w:lineRule="auto"/>
      </w:pPr>
      <w:r>
        <w:separator/>
      </w:r>
    </w:p>
  </w:endnote>
  <w:endnote w:type="continuationSeparator" w:id="0">
    <w:p w14:paraId="1FE6E4AA" w14:textId="77777777" w:rsidR="00294AA1" w:rsidRDefault="00294AA1" w:rsidP="00A92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0BFF3" w14:textId="77777777" w:rsidR="00294AA1" w:rsidRDefault="00294AA1" w:rsidP="00A92F91">
      <w:pPr>
        <w:spacing w:after="0" w:line="240" w:lineRule="auto"/>
      </w:pPr>
      <w:r>
        <w:separator/>
      </w:r>
    </w:p>
  </w:footnote>
  <w:footnote w:type="continuationSeparator" w:id="0">
    <w:p w14:paraId="5871FFC4" w14:textId="77777777" w:rsidR="00294AA1" w:rsidRDefault="00294AA1" w:rsidP="00A92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2B52A" w14:textId="227B0D80" w:rsidR="00A92F91" w:rsidRDefault="00A92F91" w:rsidP="00A92F91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718C6D7F" wp14:editId="6CEF2E1D">
          <wp:simplePos x="0" y="0"/>
          <wp:positionH relativeFrom="column">
            <wp:posOffset>5305425</wp:posOffset>
          </wp:positionH>
          <wp:positionV relativeFrom="paragraph">
            <wp:posOffset>6350</wp:posOffset>
          </wp:positionV>
          <wp:extent cx="853440" cy="872490"/>
          <wp:effectExtent l="0" t="0" r="3810" b="3810"/>
          <wp:wrapTight wrapText="bothSides">
            <wp:wrapPolygon edited="0">
              <wp:start x="8196" y="0"/>
              <wp:lineTo x="5304" y="1415"/>
              <wp:lineTo x="1929" y="5188"/>
              <wp:lineTo x="964" y="21223"/>
              <wp:lineTo x="2893" y="21223"/>
              <wp:lineTo x="6268" y="21223"/>
              <wp:lineTo x="20250" y="21223"/>
              <wp:lineTo x="21214" y="19808"/>
              <wp:lineTo x="18804" y="15092"/>
              <wp:lineTo x="19286" y="5659"/>
              <wp:lineTo x="15911" y="1415"/>
              <wp:lineTo x="13018" y="0"/>
              <wp:lineTo x="8196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final--04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353" t="11483" r="11765" b="28393"/>
                  <a:stretch/>
                </pic:blipFill>
                <pic:spPr bwMode="auto">
                  <a:xfrm>
                    <a:off x="0" y="0"/>
                    <a:ext cx="853440" cy="8724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0CF1F4B6" wp14:editId="65C1A3AA">
          <wp:simplePos x="0" y="0"/>
          <wp:positionH relativeFrom="column">
            <wp:posOffset>-60012</wp:posOffset>
          </wp:positionH>
          <wp:positionV relativeFrom="paragraph">
            <wp:posOffset>132</wp:posOffset>
          </wp:positionV>
          <wp:extent cx="3373755" cy="831850"/>
          <wp:effectExtent l="0" t="0" r="0" b="6350"/>
          <wp:wrapTight wrapText="bothSides">
            <wp:wrapPolygon edited="0">
              <wp:start x="0" y="0"/>
              <wp:lineTo x="0" y="21270"/>
              <wp:lineTo x="21466" y="21270"/>
              <wp:lineTo x="21466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ombination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737" b="31515"/>
                  <a:stretch/>
                </pic:blipFill>
                <pic:spPr bwMode="auto">
                  <a:xfrm>
                    <a:off x="0" y="0"/>
                    <a:ext cx="3373755" cy="8318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DBCDD8F" w14:textId="77777777" w:rsidR="00A92F91" w:rsidRDefault="00A92F91" w:rsidP="00A92F91">
    <w:pPr>
      <w:pStyle w:val="Header"/>
    </w:pPr>
  </w:p>
  <w:p w14:paraId="56BBFF67" w14:textId="77777777" w:rsidR="00A92F91" w:rsidRDefault="00A92F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383E32"/>
    <w:multiLevelType w:val="hybridMultilevel"/>
    <w:tmpl w:val="5F108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DB4E58"/>
    <w:multiLevelType w:val="hybridMultilevel"/>
    <w:tmpl w:val="9D30C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MDM2MjcwNzaysDRR0lEKTi0uzszPAykwrAUA4G8AxSwAAAA="/>
  </w:docVars>
  <w:rsids>
    <w:rsidRoot w:val="00672801"/>
    <w:rsid w:val="00042509"/>
    <w:rsid w:val="000437AC"/>
    <w:rsid w:val="000537B7"/>
    <w:rsid w:val="000F17BC"/>
    <w:rsid w:val="001210A9"/>
    <w:rsid w:val="001679F3"/>
    <w:rsid w:val="001F1A82"/>
    <w:rsid w:val="0024082D"/>
    <w:rsid w:val="00294AA1"/>
    <w:rsid w:val="00402064"/>
    <w:rsid w:val="004D52D0"/>
    <w:rsid w:val="00500EBA"/>
    <w:rsid w:val="0064644C"/>
    <w:rsid w:val="00663A7B"/>
    <w:rsid w:val="00672801"/>
    <w:rsid w:val="00714EE2"/>
    <w:rsid w:val="007267AD"/>
    <w:rsid w:val="007A5E8A"/>
    <w:rsid w:val="007B5189"/>
    <w:rsid w:val="008120A8"/>
    <w:rsid w:val="00881E72"/>
    <w:rsid w:val="00896F05"/>
    <w:rsid w:val="008D28F2"/>
    <w:rsid w:val="00951AF0"/>
    <w:rsid w:val="009923C3"/>
    <w:rsid w:val="009F18AF"/>
    <w:rsid w:val="00A01DF2"/>
    <w:rsid w:val="00A43202"/>
    <w:rsid w:val="00A529CB"/>
    <w:rsid w:val="00A92F91"/>
    <w:rsid w:val="00B61E70"/>
    <w:rsid w:val="00BF24E4"/>
    <w:rsid w:val="00CB1599"/>
    <w:rsid w:val="00D76701"/>
    <w:rsid w:val="00E51D90"/>
    <w:rsid w:val="00E72E08"/>
    <w:rsid w:val="00E744EF"/>
    <w:rsid w:val="00FE4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A12ED"/>
  <w15:chartTrackingRefBased/>
  <w15:docId w15:val="{67F949D6-4900-40BC-8909-78267725B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72801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72801"/>
  </w:style>
  <w:style w:type="paragraph" w:styleId="Header">
    <w:name w:val="header"/>
    <w:basedOn w:val="Normal"/>
    <w:link w:val="HeaderChar"/>
    <w:uiPriority w:val="99"/>
    <w:unhideWhenUsed/>
    <w:rsid w:val="00A92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F91"/>
  </w:style>
  <w:style w:type="paragraph" w:styleId="Footer">
    <w:name w:val="footer"/>
    <w:basedOn w:val="Normal"/>
    <w:link w:val="FooterChar"/>
    <w:uiPriority w:val="99"/>
    <w:unhideWhenUsed/>
    <w:rsid w:val="00A92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7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Hanoun</dc:creator>
  <cp:keywords/>
  <dc:description/>
  <cp:lastModifiedBy>Madeleine Sharkh</cp:lastModifiedBy>
  <cp:revision>24</cp:revision>
  <cp:lastPrinted>2020-08-06T07:13:00Z</cp:lastPrinted>
  <dcterms:created xsi:type="dcterms:W3CDTF">2020-07-08T12:52:00Z</dcterms:created>
  <dcterms:modified xsi:type="dcterms:W3CDTF">2020-08-09T06:46:00Z</dcterms:modified>
</cp:coreProperties>
</file>